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9586D5" w14:textId="2137CA98" w:rsidR="00CD3506" w:rsidRDefault="00CD3506"/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CD3506" w:rsidRPr="00144573" w14:paraId="2BC1D2E3" w14:textId="77777777" w:rsidTr="00380D4F">
        <w:tc>
          <w:tcPr>
            <w:tcW w:w="2382" w:type="dxa"/>
          </w:tcPr>
          <w:p w14:paraId="3E6291F0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66858811" w14:textId="18163A06" w:rsidR="00CD3506" w:rsidRPr="00144573" w:rsidRDefault="00CD3506" w:rsidP="00380D4F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Využití aplikace MS Excel při psaní kvalifikačních a seminárních prací</w:t>
            </w:r>
          </w:p>
        </w:tc>
      </w:tr>
      <w:tr w:rsidR="00CD3506" w:rsidRPr="00144573" w14:paraId="24C7CAF3" w14:textId="77777777" w:rsidTr="00380D4F">
        <w:tc>
          <w:tcPr>
            <w:tcW w:w="2382" w:type="dxa"/>
          </w:tcPr>
          <w:p w14:paraId="45C418B8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6D95BEDB" w14:textId="5B30A119" w:rsidR="00CD3506" w:rsidRPr="00552CA8" w:rsidRDefault="00CD3506" w:rsidP="00380D4F">
            <w:pPr>
              <w:jc w:val="both"/>
              <w:rPr>
                <w:rFonts w:eastAsia="Times New Roman" w:cstheme="minorHAnsi"/>
                <w:bCs/>
                <w:highlight w:val="yellow"/>
              </w:rPr>
            </w:pPr>
            <w:r>
              <w:rPr>
                <w:rFonts w:eastAsia="Times New Roman" w:cstheme="minorHAnsi"/>
                <w:bCs/>
              </w:rPr>
              <w:t>Kurz je zaměřen na využití aplikace MS Excel při psaní kvalifikačních a seminárních prací. Účastníci se naučí základní funkce</w:t>
            </w:r>
            <w:r w:rsidR="00FD247B">
              <w:rPr>
                <w:rFonts w:eastAsia="Times New Roman" w:cstheme="minorHAnsi"/>
                <w:bCs/>
              </w:rPr>
              <w:t xml:space="preserve"> a jejich aplikaci</w:t>
            </w:r>
            <w:r>
              <w:rPr>
                <w:rFonts w:eastAsia="Times New Roman" w:cstheme="minorHAnsi"/>
                <w:bCs/>
              </w:rPr>
              <w:t>,</w:t>
            </w:r>
            <w:r w:rsidR="00FD247B">
              <w:rPr>
                <w:rFonts w:eastAsia="Times New Roman" w:cstheme="minorHAnsi"/>
                <w:bCs/>
              </w:rPr>
              <w:t xml:space="preserve"> formátování tabulek, </w:t>
            </w:r>
            <w:r w:rsidR="00C65533">
              <w:rPr>
                <w:rFonts w:eastAsia="Times New Roman" w:cstheme="minorHAnsi"/>
                <w:bCs/>
              </w:rPr>
              <w:t>filtr</w:t>
            </w:r>
            <w:r w:rsidR="00BC59A7">
              <w:rPr>
                <w:rFonts w:eastAsia="Times New Roman" w:cstheme="minorHAnsi"/>
                <w:bCs/>
              </w:rPr>
              <w:t>aci</w:t>
            </w:r>
            <w:r w:rsidR="00C65533">
              <w:rPr>
                <w:rFonts w:eastAsia="Times New Roman" w:cstheme="minorHAnsi"/>
                <w:bCs/>
              </w:rPr>
              <w:t xml:space="preserve"> dat, </w:t>
            </w:r>
            <w:r w:rsidR="00BC59A7">
              <w:rPr>
                <w:rFonts w:eastAsia="Times New Roman" w:cstheme="minorHAnsi"/>
                <w:bCs/>
              </w:rPr>
              <w:t xml:space="preserve">jak </w:t>
            </w:r>
            <w:r w:rsidR="00C65533">
              <w:rPr>
                <w:rFonts w:eastAsia="Times New Roman" w:cstheme="minorHAnsi"/>
                <w:bCs/>
              </w:rPr>
              <w:t>pracovat s listy a sešity</w:t>
            </w:r>
            <w:r w:rsidR="00D61472">
              <w:rPr>
                <w:rFonts w:eastAsia="Times New Roman" w:cstheme="minorHAnsi"/>
                <w:bCs/>
              </w:rPr>
              <w:t xml:space="preserve"> </w:t>
            </w:r>
            <w:r>
              <w:rPr>
                <w:rFonts w:eastAsia="Times New Roman" w:cstheme="minorHAnsi"/>
                <w:bCs/>
              </w:rPr>
              <w:t xml:space="preserve">atd., a to vše ve vztahu k již zmiňovaným typům prací.  </w:t>
            </w:r>
          </w:p>
        </w:tc>
      </w:tr>
      <w:tr w:rsidR="00CD3506" w:rsidRPr="00144573" w14:paraId="746437BC" w14:textId="77777777" w:rsidTr="00380D4F">
        <w:tc>
          <w:tcPr>
            <w:tcW w:w="2382" w:type="dxa"/>
          </w:tcPr>
          <w:p w14:paraId="1FC19BA1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617C30AD" w14:textId="77777777" w:rsidR="00CD3506" w:rsidRPr="00144573" w:rsidRDefault="00CD3506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2 × 1,5 h</w:t>
            </w:r>
            <w:r w:rsidRPr="00144573">
              <w:rPr>
                <w:rFonts w:cstheme="minorHAnsi"/>
              </w:rPr>
              <w:t xml:space="preserve"> </w:t>
            </w:r>
          </w:p>
        </w:tc>
      </w:tr>
      <w:tr w:rsidR="00CD3506" w:rsidRPr="00144573" w14:paraId="68182FE0" w14:textId="77777777" w:rsidTr="00380D4F">
        <w:tc>
          <w:tcPr>
            <w:tcW w:w="2382" w:type="dxa"/>
          </w:tcPr>
          <w:p w14:paraId="43BB0DCD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7A0D3787" w14:textId="211D6AFE" w:rsidR="00CD3506" w:rsidRPr="00144573" w:rsidRDefault="000176C3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CD3506" w:rsidRPr="00144573" w14:paraId="488E587A" w14:textId="77777777" w:rsidTr="00380D4F">
        <w:tc>
          <w:tcPr>
            <w:tcW w:w="2382" w:type="dxa"/>
          </w:tcPr>
          <w:p w14:paraId="7C7D262A" w14:textId="77777777" w:rsidR="00CD3506" w:rsidRPr="004F2E76" w:rsidRDefault="00CD3506" w:rsidP="00380D4F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682E054D" w14:textId="3EB5701B" w:rsidR="00CD3506" w:rsidRPr="004F2E76" w:rsidRDefault="00CD3506" w:rsidP="00380D4F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4F2E76">
              <w:rPr>
                <w:rFonts w:eastAsia="Times New Roman" w:cstheme="minorHAnsi"/>
                <w:lang w:eastAsia="cs-CZ"/>
              </w:rPr>
              <w:t>Rozvíjení kompetencí v</w:t>
            </w:r>
            <w:r>
              <w:rPr>
                <w:rFonts w:eastAsia="Times New Roman" w:cstheme="minorHAnsi"/>
                <w:lang w:eastAsia="cs-CZ"/>
              </w:rPr>
              <w:t xml:space="preserve"> oblasti </w:t>
            </w:r>
            <w:r w:rsidR="00D61472">
              <w:rPr>
                <w:rFonts w:eastAsia="Times New Roman" w:cstheme="minorHAnsi"/>
                <w:lang w:eastAsia="cs-CZ"/>
              </w:rPr>
              <w:t xml:space="preserve">zpracování </w:t>
            </w:r>
            <w:r w:rsidR="00A171BC">
              <w:rPr>
                <w:rFonts w:eastAsia="Times New Roman" w:cstheme="minorHAnsi"/>
                <w:lang w:eastAsia="cs-CZ"/>
              </w:rPr>
              <w:t>a formátování dat</w:t>
            </w:r>
            <w:r>
              <w:rPr>
                <w:rFonts w:eastAsia="Times New Roman" w:cstheme="minorHAnsi"/>
                <w:lang w:eastAsia="cs-CZ"/>
              </w:rPr>
              <w:t xml:space="preserve"> </w:t>
            </w:r>
            <w:r w:rsidR="00A171BC">
              <w:rPr>
                <w:rFonts w:eastAsia="Times New Roman" w:cstheme="minorHAnsi"/>
                <w:lang w:eastAsia="cs-CZ"/>
              </w:rPr>
              <w:t xml:space="preserve">pro potřeby </w:t>
            </w:r>
            <w:r>
              <w:rPr>
                <w:rFonts w:eastAsia="Times New Roman" w:cstheme="minorHAnsi"/>
                <w:lang w:eastAsia="cs-CZ"/>
              </w:rPr>
              <w:t>kvalifikačních a seminárních prací.</w:t>
            </w:r>
          </w:p>
        </w:tc>
      </w:tr>
      <w:tr w:rsidR="00CD3506" w:rsidRPr="00144573" w14:paraId="438BE42E" w14:textId="77777777" w:rsidTr="00380D4F">
        <w:tc>
          <w:tcPr>
            <w:tcW w:w="2382" w:type="dxa"/>
          </w:tcPr>
          <w:p w14:paraId="17E523AE" w14:textId="77777777" w:rsidR="00CD3506" w:rsidRPr="004F2E76" w:rsidRDefault="00CD3506" w:rsidP="00380D4F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4C967824" w14:textId="4244C9C8" w:rsidR="00CD3506" w:rsidRPr="004F2E76" w:rsidRDefault="00CD3506" w:rsidP="00380D4F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>
              <w:rPr>
                <w:rFonts w:eastAsia="Times New Roman" w:cstheme="minorHAnsi"/>
                <w:bCs/>
              </w:rPr>
              <w:t xml:space="preserve">komplexní ucelené informace o </w:t>
            </w:r>
            <w:r w:rsidR="00DE5000">
              <w:rPr>
                <w:rFonts w:eastAsia="Times New Roman" w:cstheme="minorHAnsi"/>
                <w:bCs/>
              </w:rPr>
              <w:t xml:space="preserve">zpracování a formátování dat pro potřeby </w:t>
            </w:r>
            <w:r>
              <w:rPr>
                <w:rFonts w:eastAsia="Times New Roman" w:cstheme="minorHAnsi"/>
                <w:bCs/>
              </w:rPr>
              <w:t xml:space="preserve">kvalifikačních a seminárních prací </w:t>
            </w:r>
            <w:r w:rsidRPr="004F2E76">
              <w:rPr>
                <w:rFonts w:eastAsia="Times New Roman" w:cstheme="minorHAnsi"/>
                <w:bCs/>
              </w:rPr>
              <w:t xml:space="preserve">na takové úrovni, aby </w:t>
            </w:r>
            <w:r>
              <w:rPr>
                <w:rFonts w:eastAsia="Times New Roman" w:cstheme="minorHAnsi"/>
                <w:bCs/>
              </w:rPr>
              <w:t xml:space="preserve">byl schopen samostatně </w:t>
            </w:r>
            <w:r w:rsidR="00F07E0C">
              <w:rPr>
                <w:rFonts w:eastAsia="Times New Roman" w:cstheme="minorHAnsi"/>
                <w:bCs/>
              </w:rPr>
              <w:t>pracovat s </w:t>
            </w:r>
            <w:r>
              <w:rPr>
                <w:rFonts w:eastAsia="Times New Roman" w:cstheme="minorHAnsi"/>
                <w:bCs/>
              </w:rPr>
              <w:t>libovoln</w:t>
            </w:r>
            <w:r w:rsidR="00F07E0C">
              <w:rPr>
                <w:rFonts w:eastAsia="Times New Roman" w:cstheme="minorHAnsi"/>
                <w:bCs/>
              </w:rPr>
              <w:t>ými daty</w:t>
            </w:r>
            <w:r>
              <w:rPr>
                <w:rFonts w:eastAsia="Times New Roman" w:cstheme="minorHAnsi"/>
                <w:bCs/>
              </w:rPr>
              <w:t xml:space="preserve"> </w:t>
            </w:r>
            <w:r w:rsidR="005C6372">
              <w:rPr>
                <w:rFonts w:eastAsia="Times New Roman" w:cstheme="minorHAnsi"/>
                <w:bCs/>
              </w:rPr>
              <w:t xml:space="preserve">a dokázal je následně </w:t>
            </w:r>
            <w:r w:rsidR="002C7A7C">
              <w:rPr>
                <w:rFonts w:eastAsia="Times New Roman" w:cstheme="minorHAnsi"/>
                <w:bCs/>
              </w:rPr>
              <w:t>využít v některé ze svých prací</w:t>
            </w:r>
            <w:r>
              <w:rPr>
                <w:rFonts w:eastAsia="Times New Roman" w:cstheme="minorHAnsi"/>
                <w:bCs/>
              </w:rPr>
              <w:t xml:space="preserve">. </w:t>
            </w:r>
            <w:r w:rsidRPr="004F2E76">
              <w:rPr>
                <w:rFonts w:eastAsia="Times New Roman" w:cstheme="minorHAnsi"/>
                <w:bCs/>
              </w:rPr>
              <w:t xml:space="preserve"> </w:t>
            </w:r>
          </w:p>
        </w:tc>
      </w:tr>
      <w:tr w:rsidR="00CD3506" w:rsidRPr="00144573" w14:paraId="57447A14" w14:textId="77777777" w:rsidTr="00380D4F">
        <w:tc>
          <w:tcPr>
            <w:tcW w:w="2382" w:type="dxa"/>
          </w:tcPr>
          <w:p w14:paraId="68BD9026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4B500108" w14:textId="3271A416" w:rsidR="00CD3506" w:rsidRPr="00144573" w:rsidRDefault="000176C3" w:rsidP="00380D4F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EA4E24">
              <w:rPr>
                <w:rFonts w:eastAsia="Times New Roman" w:cstheme="minorHAnsi"/>
                <w:lang w:eastAsia="cs-CZ"/>
              </w:rPr>
              <w:t>doc. Mgr. Jiří Langer, Ph.D.</w:t>
            </w:r>
          </w:p>
        </w:tc>
      </w:tr>
      <w:tr w:rsidR="00CD3506" w:rsidRPr="00144573" w14:paraId="6889D09B" w14:textId="77777777" w:rsidTr="00380D4F">
        <w:tc>
          <w:tcPr>
            <w:tcW w:w="2382" w:type="dxa"/>
          </w:tcPr>
          <w:p w14:paraId="790C39DD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6514C300" w14:textId="418FB05E" w:rsidR="00CD3506" w:rsidRPr="00144573" w:rsidRDefault="000176C3" w:rsidP="000176C3">
            <w:pPr>
              <w:rPr>
                <w:rFonts w:cstheme="minorHAnsi"/>
              </w:rPr>
            </w:pPr>
            <w:r w:rsidRPr="00EA4E24">
              <w:rPr>
                <w:rFonts w:cstheme="minorHAnsi"/>
              </w:rPr>
              <w:t>jiri</w:t>
            </w:r>
            <w:r w:rsidRPr="00EA4E24">
              <w:rPr>
                <w:rFonts w:cstheme="minorHAnsi"/>
                <w:shd w:val="clear" w:color="auto" w:fill="FFFFFF" w:themeFill="background1"/>
              </w:rPr>
              <w:t>.langer@upol.cz</w:t>
            </w:r>
          </w:p>
        </w:tc>
      </w:tr>
      <w:tr w:rsidR="00CD3506" w:rsidRPr="00144573" w14:paraId="3E9F7DC6" w14:textId="77777777" w:rsidTr="00380D4F">
        <w:tc>
          <w:tcPr>
            <w:tcW w:w="2382" w:type="dxa"/>
          </w:tcPr>
          <w:p w14:paraId="0A14C2F2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59878253" w14:textId="7374B821" w:rsidR="00CD3506" w:rsidRPr="00144573" w:rsidRDefault="000176C3" w:rsidP="00380D4F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Tomáš Dragon</w:t>
            </w:r>
          </w:p>
        </w:tc>
      </w:tr>
      <w:tr w:rsidR="00CD3506" w:rsidRPr="00144573" w14:paraId="4F053EBB" w14:textId="77777777" w:rsidTr="00380D4F">
        <w:tc>
          <w:tcPr>
            <w:tcW w:w="2382" w:type="dxa"/>
          </w:tcPr>
          <w:p w14:paraId="07A8E3AF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75336060" w14:textId="152E3BF1" w:rsidR="00CD3506" w:rsidRPr="00144573" w:rsidRDefault="000176C3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tomas.dragon</w:t>
            </w:r>
            <w:r w:rsidRPr="00144573">
              <w:rPr>
                <w:rFonts w:cstheme="minorHAnsi"/>
              </w:rPr>
              <w:t>@upol.cz</w:t>
            </w:r>
          </w:p>
        </w:tc>
      </w:tr>
    </w:tbl>
    <w:p w14:paraId="17446F84" w14:textId="77777777" w:rsidR="00CD3506" w:rsidRDefault="00CD3506" w:rsidP="00CD3506"/>
    <w:p w14:paraId="043D36C1" w14:textId="77777777" w:rsidR="00C42932" w:rsidRDefault="00C42932"/>
    <w:sectPr w:rsidR="00C4293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68A3B" w14:textId="77777777" w:rsidR="008E235C" w:rsidRDefault="008E235C" w:rsidP="00333719">
      <w:pPr>
        <w:spacing w:after="0" w:line="240" w:lineRule="auto"/>
      </w:pPr>
      <w:r>
        <w:separator/>
      </w:r>
    </w:p>
  </w:endnote>
  <w:endnote w:type="continuationSeparator" w:id="0">
    <w:p w14:paraId="72B10EFC" w14:textId="77777777" w:rsidR="008E235C" w:rsidRDefault="008E235C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4FB17" w14:textId="77777777" w:rsidR="008E235C" w:rsidRDefault="008E235C" w:rsidP="00333719">
      <w:pPr>
        <w:spacing w:after="0" w:line="240" w:lineRule="auto"/>
      </w:pPr>
      <w:r>
        <w:separator/>
      </w:r>
    </w:p>
  </w:footnote>
  <w:footnote w:type="continuationSeparator" w:id="0">
    <w:p w14:paraId="70E8AF00" w14:textId="77777777" w:rsidR="008E235C" w:rsidRDefault="008E235C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2665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IzNDAzNTE0MjRV0lEKTi0uzszPAykwrAUAm47VEiwAAAA="/>
  </w:docVars>
  <w:rsids>
    <w:rsidRoot w:val="00223A75"/>
    <w:rsid w:val="000176C3"/>
    <w:rsid w:val="000F671D"/>
    <w:rsid w:val="001C0330"/>
    <w:rsid w:val="001E762B"/>
    <w:rsid w:val="001F276B"/>
    <w:rsid w:val="00223A75"/>
    <w:rsid w:val="002C7A7C"/>
    <w:rsid w:val="002E157C"/>
    <w:rsid w:val="00333719"/>
    <w:rsid w:val="00344ED2"/>
    <w:rsid w:val="0035005F"/>
    <w:rsid w:val="00390B84"/>
    <w:rsid w:val="003B2F0A"/>
    <w:rsid w:val="004D3F50"/>
    <w:rsid w:val="00545991"/>
    <w:rsid w:val="00551F31"/>
    <w:rsid w:val="005805B7"/>
    <w:rsid w:val="005805F4"/>
    <w:rsid w:val="005C6372"/>
    <w:rsid w:val="00663C5E"/>
    <w:rsid w:val="006A5F7D"/>
    <w:rsid w:val="007B6A5D"/>
    <w:rsid w:val="007B72E5"/>
    <w:rsid w:val="007D2455"/>
    <w:rsid w:val="0086461F"/>
    <w:rsid w:val="00880CAF"/>
    <w:rsid w:val="008E235C"/>
    <w:rsid w:val="009807B4"/>
    <w:rsid w:val="009B7510"/>
    <w:rsid w:val="00A171BC"/>
    <w:rsid w:val="00B13610"/>
    <w:rsid w:val="00B2737D"/>
    <w:rsid w:val="00B63032"/>
    <w:rsid w:val="00BC0A67"/>
    <w:rsid w:val="00BC59A7"/>
    <w:rsid w:val="00BF4121"/>
    <w:rsid w:val="00C42932"/>
    <w:rsid w:val="00C44487"/>
    <w:rsid w:val="00C65533"/>
    <w:rsid w:val="00CD3506"/>
    <w:rsid w:val="00D61472"/>
    <w:rsid w:val="00D644FB"/>
    <w:rsid w:val="00DA783D"/>
    <w:rsid w:val="00DE5000"/>
    <w:rsid w:val="00E17D3D"/>
    <w:rsid w:val="00E242EE"/>
    <w:rsid w:val="00E668C0"/>
    <w:rsid w:val="00E80443"/>
    <w:rsid w:val="00E90835"/>
    <w:rsid w:val="00F07E0C"/>
    <w:rsid w:val="00F341B9"/>
    <w:rsid w:val="00F5545F"/>
    <w:rsid w:val="00FD247B"/>
    <w:rsid w:val="00FD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Kramolisova Lenka</cp:lastModifiedBy>
  <cp:revision>3</cp:revision>
  <dcterms:created xsi:type="dcterms:W3CDTF">2022-03-23T11:38:00Z</dcterms:created>
  <dcterms:modified xsi:type="dcterms:W3CDTF">2026-03-3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